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96840F" w14:textId="27DA67ED" w:rsidR="00ED5587" w:rsidRDefault="00CA0ADF" w:rsidP="00CA0ADF">
      <w:pPr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834070F" wp14:editId="7BF05AC6">
                <wp:simplePos x="0" y="0"/>
                <wp:positionH relativeFrom="column">
                  <wp:posOffset>2286000</wp:posOffset>
                </wp:positionH>
                <wp:positionV relativeFrom="paragraph">
                  <wp:posOffset>0</wp:posOffset>
                </wp:positionV>
                <wp:extent cx="3917950" cy="1828800"/>
                <wp:effectExtent l="0" t="0" r="25400" b="17145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1795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EDA1B8D" w14:textId="4ED7630A" w:rsidR="00CA0ADF" w:rsidRPr="00E12E8B" w:rsidRDefault="00CA0ADF" w:rsidP="00CA0ADF">
                            <w:pPr>
                              <w:spacing w:after="0"/>
                              <w:jc w:val="center"/>
                            </w:pPr>
                            <w:r w:rsidRPr="00CA0ADF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Computer Vision &amp; Image Processing</w:t>
                            </w:r>
                            <w:r>
                              <w:br/>
                              <w:t>Task 2: Sketch effect using High Pass Fil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834070F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180pt;margin-top:0;width:308.5pt;height:2in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" filled="f" strokeweight=".5pt">
                <v:textbox style="mso-fit-shape-to-text:t">
                  <w:txbxContent>
                    <w:p w14:paraId="0EDA1B8D" w14:textId="4ED7630A" w:rsidR="00CA0ADF" w:rsidRPr="00E12E8B" w:rsidRDefault="00CA0ADF" w:rsidP="00CA0ADF">
                      <w:pPr>
                        <w:spacing w:after="0"/>
                        <w:jc w:val="center"/>
                      </w:pPr>
                      <w:r w:rsidRPr="00CA0ADF">
                        <w:rPr>
                          <w:b/>
                          <w:bCs/>
                          <w:sz w:val="32"/>
                          <w:szCs w:val="32"/>
                        </w:rPr>
                        <w:t>Computer Vision &amp; Image Processing</w:t>
                      </w:r>
                      <w:r>
                        <w:br/>
                        <w:t>Task 2: Sketch effect using High Pass Filt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DEC536" wp14:editId="37FF57A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9F2C1FB" w14:textId="77777777" w:rsidR="00CA0ADF" w:rsidRDefault="00CA0ADF" w:rsidP="00CA0ADF">
                            <w:pPr>
                              <w:spacing w:after="0"/>
                            </w:pPr>
                            <w:r>
                              <w:t>Nama</w:t>
                            </w:r>
                            <w:r>
                              <w:tab/>
                              <w:t>: Luthfi Aminulloh</w:t>
                            </w:r>
                          </w:p>
                          <w:p w14:paraId="31087CCC" w14:textId="77777777" w:rsidR="00CA0ADF" w:rsidRDefault="00CA0ADF" w:rsidP="00CA0ADF">
                            <w:pPr>
                              <w:spacing w:after="0"/>
                            </w:pPr>
                            <w:proofErr w:type="spellStart"/>
                            <w:r>
                              <w:t>NRP</w:t>
                            </w:r>
                            <w:proofErr w:type="spellEnd"/>
                            <w:r>
                              <w:tab/>
                              <w:t>: 1020181013</w:t>
                            </w:r>
                          </w:p>
                          <w:p w14:paraId="2DA863F2" w14:textId="77777777" w:rsidR="00CA0ADF" w:rsidRPr="00E12E8B" w:rsidRDefault="00CA0ADF" w:rsidP="00E12E8B">
                            <w:pPr>
                              <w:spacing w:after="0"/>
                            </w:pPr>
                            <w:r>
                              <w:t>Kelas</w:t>
                            </w:r>
                            <w:r>
                              <w:tab/>
                              <w:t xml:space="preserve">: </w:t>
                            </w:r>
                            <w:proofErr w:type="spellStart"/>
                            <w:r>
                              <w:t>TE2018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DEC536" id="Text Box 7" o:spid="_x0000_s1027" type="#_x0000_t202" style="position:absolute;margin-left:0;margin-top:0;width:2in;height:2in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" filled="f" stroked="f" strokeweight=".5pt">
                <v:textbox style="mso-fit-shape-to-text:t">
                  <w:txbxContent>
                    <w:p w14:paraId="39F2C1FB" w14:textId="77777777" w:rsidR="00CA0ADF" w:rsidRDefault="00CA0ADF" w:rsidP="00CA0ADF">
                      <w:pPr>
                        <w:spacing w:after="0"/>
                      </w:pPr>
                      <w:r>
                        <w:t>Nama</w:t>
                      </w:r>
                      <w:r>
                        <w:tab/>
                        <w:t>: Luthfi Aminulloh</w:t>
                      </w:r>
                    </w:p>
                    <w:p w14:paraId="31087CCC" w14:textId="77777777" w:rsidR="00CA0ADF" w:rsidRDefault="00CA0ADF" w:rsidP="00CA0ADF">
                      <w:pPr>
                        <w:spacing w:after="0"/>
                      </w:pPr>
                      <w:proofErr w:type="spellStart"/>
                      <w:r>
                        <w:t>NRP</w:t>
                      </w:r>
                      <w:proofErr w:type="spellEnd"/>
                      <w:r>
                        <w:tab/>
                        <w:t>: 1020181013</w:t>
                      </w:r>
                    </w:p>
                    <w:p w14:paraId="2DA863F2" w14:textId="77777777" w:rsidR="00CA0ADF" w:rsidRPr="00E12E8B" w:rsidRDefault="00CA0ADF" w:rsidP="00E12E8B">
                      <w:pPr>
                        <w:spacing w:after="0"/>
                      </w:pPr>
                      <w:r>
                        <w:t>Kelas</w:t>
                      </w:r>
                      <w:r>
                        <w:tab/>
                        <w:t xml:space="preserve">: </w:t>
                      </w:r>
                      <w:proofErr w:type="spellStart"/>
                      <w:r>
                        <w:t>TE2018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0D1C831" w14:textId="0AF9B228" w:rsidR="00CA0ADF" w:rsidRDefault="00CA0ADF" w:rsidP="00CA0ADF">
      <w:pPr>
        <w:spacing w:after="0"/>
      </w:pPr>
    </w:p>
    <w:p w14:paraId="28345E68" w14:textId="7C1691C2" w:rsidR="00CA0ADF" w:rsidRDefault="00CA0ADF" w:rsidP="00CA0ADF">
      <w:pPr>
        <w:spacing w:after="0"/>
      </w:pPr>
    </w:p>
    <w:p w14:paraId="43B98D12" w14:textId="22D779B1" w:rsidR="00CA0ADF" w:rsidRDefault="00CA0ADF" w:rsidP="00CA0ADF">
      <w:pPr>
        <w:spacing w:after="0"/>
      </w:pPr>
    </w:p>
    <w:p w14:paraId="3F643525" w14:textId="0AEDDF53" w:rsidR="00CA0ADF" w:rsidRDefault="00CA0ADF" w:rsidP="00CA0ADF">
      <w:pPr>
        <w:spacing w:after="0"/>
      </w:pPr>
    </w:p>
    <w:p w14:paraId="629D1B50" w14:textId="1E8D03CD" w:rsidR="00CA0ADF" w:rsidRPr="00CA0ADF" w:rsidRDefault="00CA0ADF" w:rsidP="00CA0ADF">
      <w:pPr>
        <w:spacing w:after="0"/>
        <w:rPr>
          <w:b/>
          <w:bCs/>
        </w:rPr>
      </w:pPr>
      <w:proofErr w:type="spellStart"/>
      <w:r w:rsidRPr="00CA0ADF">
        <w:rPr>
          <w:b/>
          <w:bCs/>
        </w:rPr>
        <w:t>HPF</w:t>
      </w:r>
      <w:proofErr w:type="spellEnd"/>
      <w:r w:rsidRPr="00CA0ADF">
        <w:rPr>
          <w:b/>
          <w:bCs/>
        </w:rPr>
        <w:t xml:space="preserve"> – Metode Prewitt</w:t>
      </w:r>
    </w:p>
    <w:p w14:paraId="5E6F2024" w14:textId="4F33BD85" w:rsidR="00CA0ADF" w:rsidRPr="00CA0ADF" w:rsidRDefault="00CA0ADF" w:rsidP="00CA0ADF">
      <w:pPr>
        <w:numPr>
          <w:ilvl w:val="0"/>
          <w:numId w:val="1"/>
        </w:numPr>
        <w:spacing w:after="0"/>
      </w:pPr>
      <w:r w:rsidRPr="00CA0ADF">
        <w:t>Metode Prewitt adalah metode deteksi tepi hasil pengembangan dari metode Robert dengan memanfaatkan 8 titik tetangganya.</w:t>
      </w:r>
    </w:p>
    <w:p w14:paraId="6830ED87" w14:textId="46D9B916" w:rsidR="00CA0ADF" w:rsidRPr="00CA0ADF" w:rsidRDefault="00CA0ADF" w:rsidP="00CA0ADF">
      <w:pPr>
        <w:numPr>
          <w:ilvl w:val="0"/>
          <w:numId w:val="1"/>
        </w:numPr>
        <w:spacing w:after="0"/>
      </w:pPr>
      <w:r w:rsidRPr="00CA0ADF">
        <w:t>Metode Prewitt menggunakan filter kernel:</w:t>
      </w:r>
    </w:p>
    <w:p w14:paraId="78E05AD3" w14:textId="066B66D8" w:rsidR="00CA0ADF" w:rsidRDefault="004E192F" w:rsidP="00CA0ADF">
      <w:pPr>
        <w:spacing w:after="0"/>
      </w:pPr>
      <w:r w:rsidRPr="00CA0ADF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7346825C" wp14:editId="214A4205">
            <wp:simplePos x="0" y="0"/>
            <wp:positionH relativeFrom="column">
              <wp:posOffset>1605915</wp:posOffset>
            </wp:positionH>
            <wp:positionV relativeFrom="paragraph">
              <wp:posOffset>23629</wp:posOffset>
            </wp:positionV>
            <wp:extent cx="1000948" cy="711200"/>
            <wp:effectExtent l="0" t="0" r="8890" b="0"/>
            <wp:wrapNone/>
            <wp:docPr id="818" name="image.pd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8" name="image.pdf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000948" cy="711200"/>
                    </a:xfrm>
                    <a:prstGeom prst="rect">
                      <a:avLst/>
                    </a:prstGeom>
                    <a:ln w="12700">
                      <a:miter lim="400000"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A0ADF">
        <w:rPr>
          <w:b/>
          <w:bCs/>
          <w:noProof/>
        </w:rPr>
        <w:drawing>
          <wp:anchor distT="0" distB="0" distL="114300" distR="114300" simplePos="0" relativeHeight="251663360" behindDoc="0" locked="0" layoutInCell="1" allowOverlap="1" wp14:anchorId="718A3927" wp14:editId="5EA85C31">
            <wp:simplePos x="0" y="0"/>
            <wp:positionH relativeFrom="column">
              <wp:posOffset>710565</wp:posOffset>
            </wp:positionH>
            <wp:positionV relativeFrom="paragraph">
              <wp:posOffset>19685</wp:posOffset>
            </wp:positionV>
            <wp:extent cx="737541" cy="712298"/>
            <wp:effectExtent l="0" t="0" r="5715" b="0"/>
            <wp:wrapNone/>
            <wp:docPr id="817" name="image.pd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7" name="image.pdf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37541" cy="712298"/>
                    </a:xfrm>
                    <a:prstGeom prst="rect">
                      <a:avLst/>
                    </a:prstGeom>
                    <a:ln w="12700">
                      <a:miter lim="400000"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D4F098" w14:textId="03935B7E" w:rsidR="00CA0ADF" w:rsidRDefault="004E192F">
      <w:pPr>
        <w:rPr>
          <w:rFonts w:eastAsiaTheme="minorEastAsia"/>
        </w:rPr>
      </w:pPr>
      <w:r>
        <w:rPr>
          <w:rFonts w:eastAsiaTheme="minorEastAsia"/>
        </w:rPr>
        <w:t xml:space="preserve">                                                                                                                    </w:t>
      </w:r>
      <m:oMath>
        <m:r>
          <w:rPr>
            <w:rFonts w:ascii="Cambria Math" w:hAnsi="Cambria Math"/>
          </w:rPr>
          <m:t>V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G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G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)</m:t>
            </m:r>
          </m:e>
          <m:sup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sup>
        </m:sSup>
      </m:oMath>
    </w:p>
    <w:p w14:paraId="4729B316" w14:textId="77777777" w:rsidR="004E192F" w:rsidRPr="004E192F" w:rsidRDefault="004E192F"/>
    <w:p w14:paraId="0A1FD794" w14:textId="77777777" w:rsidR="004E192F" w:rsidRDefault="004E192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A0ADF" w14:paraId="096CBE17" w14:textId="77777777" w:rsidTr="00CA0ADF">
        <w:tc>
          <w:tcPr>
            <w:tcW w:w="9350" w:type="dxa"/>
          </w:tcPr>
          <w:p w14:paraId="018C9640" w14:textId="662434DC" w:rsidR="00CA0ADF" w:rsidRPr="00CA0ADF" w:rsidRDefault="00CA0ADF">
            <w:pPr>
              <w:rPr>
                <w:b/>
                <w:bCs/>
              </w:rPr>
            </w:pPr>
            <w:r w:rsidRPr="00CA0ADF">
              <w:rPr>
                <w:rFonts w:ascii="Courier New" w:hAnsi="Courier New" w:cs="Courier New"/>
                <w:b/>
                <w:bCs/>
                <w:color w:val="000000" w:themeColor="text1"/>
                <w:sz w:val="20"/>
                <w:szCs w:val="20"/>
              </w:rPr>
              <w:t>Listing Program:</w:t>
            </w:r>
          </w:p>
        </w:tc>
      </w:tr>
      <w:tr w:rsidR="00CA0ADF" w14:paraId="4626C7F1" w14:textId="77777777" w:rsidTr="00CA0ADF">
        <w:tc>
          <w:tcPr>
            <w:tcW w:w="9350" w:type="dxa"/>
          </w:tcPr>
          <w:p w14:paraId="4E8CDBF6" w14:textId="361FC3BB" w:rsidR="00CA0ADF" w:rsidRDefault="00CA0ADF" w:rsidP="00CA0ADF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--</w:t>
            </w:r>
            <w:r w:rsidR="004E192F">
              <w:rPr>
                <w:rFonts w:ascii="Courier New" w:hAnsi="Courier New" w:cs="Courier New"/>
                <w:color w:val="228B22"/>
                <w:sz w:val="20"/>
                <w:szCs w:val="20"/>
              </w:rPr>
              <w:t>-</w:t>
            </w: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--- Program untuk membersihkan nilai variable -</w:t>
            </w:r>
            <w:r w:rsidR="004E192F">
              <w:rPr>
                <w:rFonts w:ascii="Courier New" w:hAnsi="Courier New" w:cs="Courier New"/>
                <w:color w:val="228B22"/>
                <w:sz w:val="20"/>
                <w:szCs w:val="20"/>
              </w:rPr>
              <w:t>--</w:t>
            </w: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--%</w:t>
            </w:r>
          </w:p>
          <w:p w14:paraId="0CDF5AF7" w14:textId="77777777" w:rsidR="00CA0ADF" w:rsidRDefault="00CA0ADF" w:rsidP="00CA0ADF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clc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;</w:t>
            </w:r>
          </w:p>
          <w:p w14:paraId="6FB16D1A" w14:textId="77777777" w:rsidR="00CA0ADF" w:rsidRDefault="00CA0ADF" w:rsidP="00CA0ADF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clear 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all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;</w:t>
            </w:r>
          </w:p>
          <w:p w14:paraId="04B36134" w14:textId="77777777" w:rsidR="00CA0ADF" w:rsidRDefault="00CA0ADF" w:rsidP="00CA0ADF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-----------------Program Utama -----------------------%</w:t>
            </w:r>
          </w:p>
          <w:p w14:paraId="7D0ABBEB" w14:textId="447D9C3E" w:rsidR="00CA0ADF" w:rsidRDefault="00CA0ADF" w:rsidP="00CA0ADF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a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mread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</w:t>
            </w:r>
            <w:proofErr w:type="spellStart"/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flower.jpg</w:t>
            </w:r>
            <w:proofErr w:type="spellEnd"/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</w:p>
          <w:p w14:paraId="40473E6E" w14:textId="21FE94D2" w:rsidR="00CA0ADF" w:rsidRDefault="00CA0ADF" w:rsidP="00CA0ADF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x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rgb2gray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a);</w:t>
            </w:r>
          </w:p>
          <w:p w14:paraId="0832C8D9" w14:textId="77777777" w:rsidR="00CA0ADF" w:rsidRDefault="00CA0ADF" w:rsidP="00CA0ADF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----------------</w:t>
            </w:r>
            <w:proofErr w:type="spellStart"/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HPF</w:t>
            </w:r>
            <w:proofErr w:type="spellEnd"/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 xml:space="preserve"> Prewitt Masks---------------------%</w:t>
            </w:r>
          </w:p>
          <w:p w14:paraId="1F4FD9DE" w14:textId="77777777" w:rsidR="00CA0ADF" w:rsidRDefault="00CA0ADF" w:rsidP="00CA0ADF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px = [-1 0 1; -1 0 1; -1 0 1];</w:t>
            </w:r>
          </w:p>
          <w:p w14:paraId="5565D37E" w14:textId="77777777" w:rsidR="00CA0ADF" w:rsidRDefault="00CA0ADF" w:rsidP="00CA0ADF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cx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filter2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px,x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</w:p>
          <w:p w14:paraId="3E6F6B4E" w14:textId="77777777" w:rsidR="00CA0ADF" w:rsidRDefault="00CA0ADF" w:rsidP="00CA0ADF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py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= px';</w:t>
            </w:r>
          </w:p>
          <w:p w14:paraId="537463B4" w14:textId="77777777" w:rsidR="00CA0ADF" w:rsidRDefault="00CA0ADF" w:rsidP="00CA0ADF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icy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filter2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py,x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</w:p>
          <w:p w14:paraId="3321DE76" w14:textId="77777777" w:rsidR="00CA0ADF" w:rsidRDefault="00CA0ADF" w:rsidP="00CA0ADF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pedge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=sqrt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cx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.^</w:t>
            </w:r>
            <w:proofErr w:type="spellStart"/>
            <w:proofErr w:type="gram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2+icy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.^2);</w:t>
            </w:r>
          </w:p>
          <w:p w14:paraId="35602830" w14:textId="77777777" w:rsidR="00CA0ADF" w:rsidRDefault="00CA0ADF" w:rsidP="00CA0ADF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-----------------End Prewitt--------------------------%</w:t>
            </w:r>
          </w:p>
          <w:p w14:paraId="44F292AD" w14:textId="77777777" w:rsidR="00CA0ADF" w:rsidRDefault="00CA0ADF" w:rsidP="00CA0ADF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-----------------Low Pass Filter----------------------%</w:t>
            </w:r>
          </w:p>
          <w:p w14:paraId="28F1DD80" w14:textId="77777777" w:rsidR="00CA0ADF" w:rsidRDefault="00CA0ADF" w:rsidP="00CA0ADF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prewi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uint8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pedge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</w:p>
          <w:p w14:paraId="61CB4B7E" w14:textId="77777777" w:rsidR="00CA0ADF" w:rsidRDefault="00CA0ADF" w:rsidP="00CA0ADF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</w:t>
            </w:r>
            <w:proofErr w:type="spellStart"/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LPF</w:t>
            </w:r>
            <w:proofErr w:type="spellEnd"/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 xml:space="preserve"> dengan </w:t>
            </w:r>
            <w:proofErr w:type="spellStart"/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karnel</w:t>
            </w:r>
            <w:proofErr w:type="spellEnd"/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5x5</w:t>
            </w:r>
            <w:proofErr w:type="spellEnd"/>
          </w:p>
          <w:p w14:paraId="4F1C125D" w14:textId="77777777" w:rsidR="00CA0ADF" w:rsidRDefault="00CA0ADF" w:rsidP="00CA0ADF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LFP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mfilter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prewi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, ones(5)/25, 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symmetric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</w:p>
          <w:p w14:paraId="02F961B7" w14:textId="77777777" w:rsidR="00CA0ADF" w:rsidRDefault="00CA0ADF" w:rsidP="00CA0ADF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</w:t>
            </w:r>
            <w:proofErr w:type="spellStart"/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merubah</w:t>
            </w:r>
            <w:proofErr w:type="spellEnd"/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 xml:space="preserve"> gambar ke nilai negatif (inverse)</w:t>
            </w:r>
          </w:p>
          <w:p w14:paraId="34265A7C" w14:textId="77777777" w:rsidR="00CA0ADF" w:rsidRDefault="00CA0ADF" w:rsidP="00CA0ADF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hasil = 255-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LFP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; </w:t>
            </w:r>
          </w:p>
          <w:p w14:paraId="3E6A18F2" w14:textId="77777777" w:rsidR="00CA0ADF" w:rsidRDefault="00CA0ADF" w:rsidP="00CA0ADF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14:paraId="074BDADA" w14:textId="77777777" w:rsidR="00CA0ADF" w:rsidRDefault="00CA0ADF" w:rsidP="00CA0ADF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figure(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1) </w:t>
            </w: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Menampilkan gambar proses Prewitt Filter</w:t>
            </w:r>
          </w:p>
          <w:p w14:paraId="041795FF" w14:textId="77777777" w:rsidR="00CA0ADF" w:rsidRDefault="00CA0ADF" w:rsidP="00CA0ADF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ubplot(1,3,1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,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mshow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icy/255),title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</w:t>
            </w:r>
            <w:proofErr w:type="spellStart"/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HPF</w:t>
            </w:r>
            <w:proofErr w:type="spellEnd"/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 xml:space="preserve"> Horizontal (X-axis)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</w:p>
          <w:p w14:paraId="17E1FEFA" w14:textId="77777777" w:rsidR="00CA0ADF" w:rsidRDefault="00CA0ADF" w:rsidP="00CA0ADF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ubplot(1,3,2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,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mshow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cx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/255),title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</w:t>
            </w:r>
            <w:proofErr w:type="spellStart"/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HPF</w:t>
            </w:r>
            <w:proofErr w:type="spellEnd"/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 xml:space="preserve"> Vertical (Y-axis)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</w:p>
          <w:p w14:paraId="53FF7E28" w14:textId="77777777" w:rsidR="00CA0ADF" w:rsidRDefault="00CA0ADF" w:rsidP="00CA0ADF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ubplot(1,3,3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,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mshow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pedge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/255),title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</w:t>
            </w:r>
            <w:proofErr w:type="spellStart"/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HPF</w:t>
            </w:r>
            <w:proofErr w:type="spellEnd"/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 xml:space="preserve"> Prewitt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</w:p>
          <w:p w14:paraId="0B97AD5C" w14:textId="77777777" w:rsidR="00CA0ADF" w:rsidRDefault="00CA0ADF" w:rsidP="00CA0ADF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14:paraId="54E25A51" w14:textId="77777777" w:rsidR="00CA0ADF" w:rsidRDefault="00CA0ADF" w:rsidP="00CA0ADF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figure(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2) </w:t>
            </w: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Menampilkan gambar perbandingan original vs sketch</w:t>
            </w:r>
          </w:p>
          <w:p w14:paraId="0AAFC29A" w14:textId="77777777" w:rsidR="00CA0ADF" w:rsidRDefault="00CA0ADF" w:rsidP="00CA0ADF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ubplot(1,2,1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,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mshow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x),title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Original Image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</w:p>
          <w:p w14:paraId="13C93403" w14:textId="77777777" w:rsidR="00CA0ADF" w:rsidRDefault="00CA0ADF" w:rsidP="00CA0ADF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ubplot(1,2,2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,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mshow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hasil),title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Sketch Effect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</w:p>
          <w:p w14:paraId="0AB1113D" w14:textId="01E6CB73" w:rsidR="00961061" w:rsidRDefault="00961061" w:rsidP="0096106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-----------------</w:t>
            </w: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 xml:space="preserve"> Akhir </w:t>
            </w: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Program -----------------------%</w:t>
            </w:r>
          </w:p>
          <w:p w14:paraId="2BC52B9C" w14:textId="77777777" w:rsidR="00CA0ADF" w:rsidRDefault="00CA0ADF"/>
        </w:tc>
      </w:tr>
    </w:tbl>
    <w:p w14:paraId="0D28B09C" w14:textId="77777777" w:rsidR="00CA0ADF" w:rsidRDefault="00CA0ADF"/>
    <w:p w14:paraId="4C4B0A35" w14:textId="77777777" w:rsidR="00CA0ADF" w:rsidRDefault="00CA0ADF"/>
    <w:p w14:paraId="04BD3208" w14:textId="77777777" w:rsidR="00CA0ADF" w:rsidRDefault="00CA0ADF" w:rsidP="00CA0ADF">
      <w:pPr>
        <w:spacing w:after="0"/>
      </w:pPr>
    </w:p>
    <w:p w14:paraId="199CFF92" w14:textId="77777777" w:rsidR="00CA0ADF" w:rsidRDefault="00CA0ADF" w:rsidP="00CA0ADF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D5587" w14:paraId="0C171951" w14:textId="77777777" w:rsidTr="00ED5587">
        <w:tc>
          <w:tcPr>
            <w:tcW w:w="9350" w:type="dxa"/>
          </w:tcPr>
          <w:p w14:paraId="3D374321" w14:textId="6782BA6F" w:rsidR="00ED5587" w:rsidRDefault="00ED5587" w:rsidP="00ED5587">
            <w:pPr>
              <w:jc w:val="center"/>
            </w:pPr>
            <w:r>
              <w:t>Percobaan Gambar 1.</w:t>
            </w:r>
          </w:p>
        </w:tc>
      </w:tr>
      <w:tr w:rsidR="00ED5587" w14:paraId="53F2E136" w14:textId="77777777" w:rsidTr="00ED5587">
        <w:tc>
          <w:tcPr>
            <w:tcW w:w="9350" w:type="dxa"/>
          </w:tcPr>
          <w:p w14:paraId="6D32E11C" w14:textId="7565D0EA" w:rsidR="00ED5587" w:rsidRDefault="00ED5587">
            <w:r w:rsidRPr="00ED5587">
              <w:rPr>
                <w:noProof/>
              </w:rPr>
              <w:drawing>
                <wp:inline distT="0" distB="0" distL="0" distR="0" wp14:anchorId="5E0C85C9" wp14:editId="4DEBE7A4">
                  <wp:extent cx="5793638" cy="164834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02867" cy="16509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D5587" w14:paraId="28F5F1A8" w14:textId="77777777" w:rsidTr="00ED5587">
        <w:tc>
          <w:tcPr>
            <w:tcW w:w="9350" w:type="dxa"/>
          </w:tcPr>
          <w:p w14:paraId="27B6C024" w14:textId="17AA5EC5" w:rsidR="00ED5587" w:rsidRDefault="00ED5587" w:rsidP="00ED5587">
            <w:pPr>
              <w:jc w:val="center"/>
            </w:pPr>
            <w:r w:rsidRPr="00ED5587">
              <w:rPr>
                <w:noProof/>
              </w:rPr>
              <w:drawing>
                <wp:inline distT="0" distB="0" distL="0" distR="0" wp14:anchorId="257682FD" wp14:editId="3FC83A66">
                  <wp:extent cx="3886200" cy="1695796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569" r="10042" b="8504"/>
                          <a:stretch/>
                        </pic:blipFill>
                        <pic:spPr bwMode="auto">
                          <a:xfrm>
                            <a:off x="0" y="0"/>
                            <a:ext cx="3893977" cy="1699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FC6D0D4" w14:textId="77777777" w:rsidR="00ED5587" w:rsidRDefault="00ED558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D5587" w14:paraId="244786A3" w14:textId="77777777" w:rsidTr="00ED5587">
        <w:tc>
          <w:tcPr>
            <w:tcW w:w="9350" w:type="dxa"/>
          </w:tcPr>
          <w:p w14:paraId="40414D84" w14:textId="23A18CCA" w:rsidR="00ED5587" w:rsidRDefault="00ED5587" w:rsidP="00ED5587">
            <w:pPr>
              <w:jc w:val="center"/>
            </w:pPr>
            <w:r>
              <w:t>Percobaan Gambar 2.</w:t>
            </w:r>
          </w:p>
        </w:tc>
      </w:tr>
      <w:tr w:rsidR="00ED5587" w14:paraId="43CCB0AC" w14:textId="77777777" w:rsidTr="00ED5587">
        <w:tc>
          <w:tcPr>
            <w:tcW w:w="9350" w:type="dxa"/>
          </w:tcPr>
          <w:p w14:paraId="6704F234" w14:textId="6871D10C" w:rsidR="00ED5587" w:rsidRDefault="00ED5587">
            <w:r w:rsidRPr="00ED5587">
              <w:rPr>
                <w:noProof/>
              </w:rPr>
              <w:drawing>
                <wp:inline distT="0" distB="0" distL="0" distR="0" wp14:anchorId="03663F35" wp14:editId="5457017F">
                  <wp:extent cx="5793105" cy="1648006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03652" cy="16510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D5587" w14:paraId="5DEF0D2B" w14:textId="77777777" w:rsidTr="00ED5587">
        <w:tc>
          <w:tcPr>
            <w:tcW w:w="9350" w:type="dxa"/>
          </w:tcPr>
          <w:p w14:paraId="1EA29306" w14:textId="7B7579D1" w:rsidR="00ED5587" w:rsidRDefault="00ED5587" w:rsidP="00ED5587">
            <w:pPr>
              <w:jc w:val="center"/>
            </w:pPr>
            <w:r w:rsidRPr="00ED5587">
              <w:rPr>
                <w:noProof/>
              </w:rPr>
              <w:drawing>
                <wp:inline distT="0" distB="0" distL="0" distR="0" wp14:anchorId="7BBAC761" wp14:editId="2CCD5494">
                  <wp:extent cx="4349750" cy="201295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81" r="9935" b="7038"/>
                          <a:stretch/>
                        </pic:blipFill>
                        <pic:spPr bwMode="auto">
                          <a:xfrm>
                            <a:off x="0" y="0"/>
                            <a:ext cx="4349750" cy="2012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bookmarkStart w:id="0" w:name="_GoBack"/>
        <w:bookmarkEnd w:id="0"/>
      </w:tr>
    </w:tbl>
    <w:p w14:paraId="622F4FC6" w14:textId="1B64D2CC" w:rsidR="00ED5587" w:rsidRDefault="00ED5587"/>
    <w:sectPr w:rsidR="00ED55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541ACF"/>
    <w:multiLevelType w:val="hybridMultilevel"/>
    <w:tmpl w:val="72E05AFE"/>
    <w:lvl w:ilvl="0" w:tplc="3B080B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EB6AC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A763C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E723E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E36A5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70EDD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DEAC0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6504E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C32F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1NDMyAWJjE0tTMyUdpeDU4uLM/DyQAqNaAJpBmycsAAAA"/>
  </w:docVars>
  <w:rsids>
    <w:rsidRoot w:val="00ED5587"/>
    <w:rsid w:val="00055ABF"/>
    <w:rsid w:val="000704C6"/>
    <w:rsid w:val="00337F94"/>
    <w:rsid w:val="00342B7B"/>
    <w:rsid w:val="0042270F"/>
    <w:rsid w:val="004A302C"/>
    <w:rsid w:val="004E192F"/>
    <w:rsid w:val="00805079"/>
    <w:rsid w:val="0083260B"/>
    <w:rsid w:val="008A7200"/>
    <w:rsid w:val="00961061"/>
    <w:rsid w:val="00A305DD"/>
    <w:rsid w:val="00C76408"/>
    <w:rsid w:val="00C90550"/>
    <w:rsid w:val="00CA0ADF"/>
    <w:rsid w:val="00D002B6"/>
    <w:rsid w:val="00D8115E"/>
    <w:rsid w:val="00DB3103"/>
    <w:rsid w:val="00E27E6B"/>
    <w:rsid w:val="00ED5587"/>
    <w:rsid w:val="00ED6E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D6A8E9"/>
  <w15:chartTrackingRefBased/>
  <w15:docId w15:val="{4D25081F-9341-4F74-B596-CC0966675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D55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E192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04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46896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90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emf"/><Relationship Id="rId4" Type="http://schemas.openxmlformats.org/officeDocument/2006/relationships/webSettings" Target="webSettings.xml"/><Relationship Id="rId9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223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thfi aminulloh</dc:creator>
  <cp:keywords/>
  <dc:description/>
  <cp:lastModifiedBy>Luthfi aminulloh</cp:lastModifiedBy>
  <cp:revision>3</cp:revision>
  <dcterms:created xsi:type="dcterms:W3CDTF">2019-09-21T05:10:00Z</dcterms:created>
  <dcterms:modified xsi:type="dcterms:W3CDTF">2019-09-24T00:51:00Z</dcterms:modified>
</cp:coreProperties>
</file>